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72D2" w:rsidRPr="008172D2" w:rsidRDefault="008172D2" w:rsidP="008172D2">
      <w:pPr>
        <w:rPr>
          <w:b/>
          <w:bCs/>
        </w:rPr>
      </w:pPr>
      <w:r>
        <w:rPr>
          <w:b/>
          <w:bCs/>
        </w:rPr>
        <w:t>Fecal metabolite data for females</w:t>
      </w:r>
    </w:p>
    <w:p w:rsidR="008172D2" w:rsidRPr="008172D2" w:rsidRDefault="008172D2" w:rsidP="008172D2">
      <w:pPr>
        <w:rPr>
          <w:b/>
          <w:bCs/>
        </w:rPr>
      </w:pPr>
      <w:r w:rsidRPr="008172D2">
        <w:rPr>
          <w:b/>
          <w:bCs/>
        </w:rPr>
        <w:t>Column</w:t>
      </w:r>
      <w:r w:rsidRPr="008172D2">
        <w:rPr>
          <w:b/>
          <w:bCs/>
        </w:rPr>
        <w:tab/>
        <w:t>Size</w:t>
      </w:r>
      <w:r w:rsidRPr="008172D2">
        <w:rPr>
          <w:b/>
          <w:bCs/>
        </w:rPr>
        <w:tab/>
        <w:t>Mis</w:t>
      </w:r>
      <w:r>
        <w:rPr>
          <w:b/>
          <w:bCs/>
        </w:rPr>
        <w:t>s</w:t>
      </w:r>
      <w:r w:rsidRPr="008172D2">
        <w:rPr>
          <w:b/>
          <w:bCs/>
        </w:rPr>
        <w:tab/>
        <w:t>Mean</w:t>
      </w:r>
      <w:r w:rsidRPr="008172D2">
        <w:rPr>
          <w:b/>
          <w:bCs/>
        </w:rPr>
        <w:tab/>
      </w:r>
      <w:r>
        <w:rPr>
          <w:b/>
          <w:bCs/>
        </w:rPr>
        <w:tab/>
      </w:r>
      <w:proofErr w:type="gramStart"/>
      <w:r w:rsidRPr="008172D2">
        <w:rPr>
          <w:b/>
          <w:bCs/>
        </w:rPr>
        <w:t>Std</w:t>
      </w:r>
      <w:proofErr w:type="gramEnd"/>
      <w:r w:rsidRPr="008172D2">
        <w:rPr>
          <w:b/>
          <w:bCs/>
        </w:rPr>
        <w:t xml:space="preserve"> Dev</w:t>
      </w:r>
      <w:r w:rsidRPr="008172D2">
        <w:rPr>
          <w:b/>
          <w:bCs/>
        </w:rPr>
        <w:tab/>
      </w:r>
      <w:r>
        <w:rPr>
          <w:b/>
          <w:bCs/>
        </w:rPr>
        <w:tab/>
      </w:r>
      <w:r w:rsidRPr="008172D2">
        <w:rPr>
          <w:b/>
          <w:bCs/>
        </w:rPr>
        <w:t>Std. Error</w:t>
      </w:r>
      <w:r w:rsidRPr="008172D2">
        <w:rPr>
          <w:b/>
          <w:bCs/>
        </w:rPr>
        <w:tab/>
        <w:t>C.I. of Mean</w:t>
      </w:r>
      <w:r w:rsidRPr="008172D2">
        <w:rPr>
          <w:b/>
          <w:bCs/>
        </w:rPr>
        <w:tab/>
      </w:r>
    </w:p>
    <w:p w:rsidR="008172D2" w:rsidRPr="008172D2" w:rsidRDefault="008172D2" w:rsidP="008172D2">
      <w:pPr>
        <w:rPr>
          <w:b/>
          <w:bCs/>
        </w:rPr>
      </w:pPr>
      <w:proofErr w:type="gramStart"/>
      <w:r w:rsidRPr="008172D2">
        <w:rPr>
          <w:b/>
          <w:bCs/>
        </w:rPr>
        <w:t>s-</w:t>
      </w:r>
      <w:proofErr w:type="spellStart"/>
      <w:r>
        <w:rPr>
          <w:b/>
          <w:bCs/>
        </w:rPr>
        <w:t>est</w:t>
      </w:r>
      <w:proofErr w:type="spellEnd"/>
      <w:proofErr w:type="gramEnd"/>
      <w:r w:rsidRPr="008172D2">
        <w:rPr>
          <w:b/>
          <w:bCs/>
        </w:rPr>
        <w:tab/>
        <w:t>489</w:t>
      </w:r>
      <w:r w:rsidRPr="008172D2">
        <w:rPr>
          <w:b/>
          <w:bCs/>
        </w:rPr>
        <w:tab/>
        <w:t>7</w:t>
      </w:r>
      <w:r w:rsidRPr="008172D2">
        <w:rPr>
          <w:b/>
          <w:bCs/>
        </w:rPr>
        <w:tab/>
        <w:t>1067.689</w:t>
      </w:r>
      <w:r w:rsidRPr="008172D2">
        <w:rPr>
          <w:b/>
          <w:bCs/>
        </w:rPr>
        <w:tab/>
        <w:t>568.057</w:t>
      </w:r>
      <w:r w:rsidRPr="008172D2">
        <w:rPr>
          <w:b/>
          <w:bCs/>
        </w:rPr>
        <w:tab/>
        <w:t>25.874</w:t>
      </w:r>
      <w:r>
        <w:rPr>
          <w:b/>
          <w:bCs/>
        </w:rPr>
        <w:tab/>
      </w:r>
      <w:r>
        <w:rPr>
          <w:b/>
          <w:bCs/>
        </w:rPr>
        <w:tab/>
      </w:r>
      <w:r w:rsidRPr="008172D2">
        <w:rPr>
          <w:b/>
          <w:bCs/>
        </w:rPr>
        <w:t>50.841</w:t>
      </w:r>
      <w:r w:rsidRPr="008172D2">
        <w:rPr>
          <w:b/>
          <w:bCs/>
        </w:rPr>
        <w:tab/>
      </w:r>
    </w:p>
    <w:p w:rsidR="008172D2" w:rsidRPr="008172D2" w:rsidRDefault="008172D2" w:rsidP="008172D2">
      <w:pPr>
        <w:rPr>
          <w:b/>
          <w:bCs/>
        </w:rPr>
      </w:pPr>
      <w:proofErr w:type="gramStart"/>
      <w:r w:rsidRPr="008172D2">
        <w:rPr>
          <w:b/>
          <w:bCs/>
        </w:rPr>
        <w:t>s</w:t>
      </w:r>
      <w:proofErr w:type="gramEnd"/>
      <w:r w:rsidRPr="008172D2">
        <w:rPr>
          <w:b/>
          <w:bCs/>
        </w:rPr>
        <w:t xml:space="preserve"> </w:t>
      </w:r>
      <w:proofErr w:type="spellStart"/>
      <w:r w:rsidRPr="008172D2">
        <w:rPr>
          <w:b/>
          <w:bCs/>
        </w:rPr>
        <w:t>cort</w:t>
      </w:r>
      <w:proofErr w:type="spellEnd"/>
      <w:r w:rsidRPr="008172D2">
        <w:rPr>
          <w:b/>
          <w:bCs/>
        </w:rPr>
        <w:tab/>
        <w:t>489</w:t>
      </w:r>
      <w:r w:rsidRPr="008172D2">
        <w:rPr>
          <w:b/>
          <w:bCs/>
        </w:rPr>
        <w:tab/>
        <w:t>7</w:t>
      </w:r>
      <w:r w:rsidRPr="008172D2">
        <w:rPr>
          <w:b/>
          <w:bCs/>
        </w:rPr>
        <w:tab/>
        <w:t>473.420</w:t>
      </w:r>
      <w:r w:rsidRPr="008172D2">
        <w:rPr>
          <w:b/>
          <w:bCs/>
        </w:rPr>
        <w:tab/>
        <w:t>700.270</w:t>
      </w:r>
      <w:r w:rsidRPr="008172D2">
        <w:rPr>
          <w:b/>
          <w:bCs/>
        </w:rPr>
        <w:tab/>
        <w:t>31.896</w:t>
      </w:r>
      <w:r w:rsidRPr="008172D2">
        <w:rPr>
          <w:b/>
          <w:bCs/>
        </w:rPr>
        <w:tab/>
      </w:r>
      <w:r>
        <w:rPr>
          <w:b/>
          <w:bCs/>
        </w:rPr>
        <w:tab/>
      </w:r>
      <w:r w:rsidRPr="008172D2">
        <w:rPr>
          <w:b/>
          <w:bCs/>
        </w:rPr>
        <w:t>62.674</w:t>
      </w:r>
      <w:r w:rsidRPr="008172D2">
        <w:rPr>
          <w:b/>
          <w:bCs/>
        </w:rPr>
        <w:tab/>
      </w:r>
    </w:p>
    <w:p w:rsidR="00C778A3" w:rsidRDefault="008172D2" w:rsidP="008172D2">
      <w:pPr>
        <w:rPr>
          <w:b/>
          <w:bCs/>
        </w:rPr>
      </w:pPr>
      <w:proofErr w:type="gramStart"/>
      <w:r w:rsidRPr="008172D2">
        <w:rPr>
          <w:b/>
          <w:bCs/>
        </w:rPr>
        <w:t>s-</w:t>
      </w:r>
      <w:proofErr w:type="spellStart"/>
      <w:r w:rsidRPr="008172D2">
        <w:rPr>
          <w:b/>
          <w:bCs/>
        </w:rPr>
        <w:t>proge</w:t>
      </w:r>
      <w:proofErr w:type="spellEnd"/>
      <w:proofErr w:type="gramEnd"/>
      <w:r w:rsidRPr="008172D2">
        <w:rPr>
          <w:b/>
          <w:bCs/>
        </w:rPr>
        <w:tab/>
        <w:t>489</w:t>
      </w:r>
      <w:r w:rsidRPr="008172D2">
        <w:rPr>
          <w:b/>
          <w:bCs/>
        </w:rPr>
        <w:tab/>
        <w:t>15</w:t>
      </w:r>
      <w:r w:rsidRPr="008172D2">
        <w:rPr>
          <w:b/>
          <w:bCs/>
        </w:rPr>
        <w:tab/>
        <w:t>242.439</w:t>
      </w:r>
      <w:r w:rsidRPr="008172D2">
        <w:rPr>
          <w:b/>
          <w:bCs/>
        </w:rPr>
        <w:tab/>
        <w:t>93.680</w:t>
      </w:r>
      <w:r w:rsidRPr="008172D2">
        <w:rPr>
          <w:b/>
          <w:bCs/>
        </w:rPr>
        <w:tab/>
      </w:r>
      <w:r>
        <w:rPr>
          <w:b/>
          <w:bCs/>
        </w:rPr>
        <w:tab/>
      </w:r>
      <w:r w:rsidRPr="008172D2">
        <w:rPr>
          <w:b/>
          <w:bCs/>
        </w:rPr>
        <w:t>4.303</w:t>
      </w:r>
      <w:r w:rsidRPr="008172D2">
        <w:rPr>
          <w:b/>
          <w:bCs/>
        </w:rPr>
        <w:tab/>
      </w:r>
      <w:r>
        <w:rPr>
          <w:b/>
          <w:bCs/>
        </w:rPr>
        <w:tab/>
      </w:r>
      <w:r w:rsidRPr="008172D2">
        <w:rPr>
          <w:b/>
          <w:bCs/>
        </w:rPr>
        <w:t>8.455</w:t>
      </w:r>
      <w:r w:rsidRPr="008172D2">
        <w:rPr>
          <w:b/>
          <w:bCs/>
        </w:rPr>
        <w:tab/>
      </w:r>
      <w:r>
        <w:rPr>
          <w:b/>
          <w:bCs/>
        </w:rPr>
        <w:t xml:space="preserve"> </w:t>
      </w:r>
    </w:p>
    <w:p w:rsidR="008172D2" w:rsidRDefault="008172D2" w:rsidP="008172D2">
      <w:pPr>
        <w:rPr>
          <w:b/>
          <w:bCs/>
        </w:rPr>
      </w:pPr>
    </w:p>
    <w:p w:rsidR="008172D2" w:rsidRPr="008172D2" w:rsidRDefault="008172D2" w:rsidP="008172D2">
      <w:r w:rsidRPr="008172D2">
        <w:t xml:space="preserve">M </w:t>
      </w:r>
      <w:proofErr w:type="spellStart"/>
      <w:proofErr w:type="gramStart"/>
      <w:r w:rsidRPr="008172D2">
        <w:t>est</w:t>
      </w:r>
      <w:proofErr w:type="spellEnd"/>
      <w:proofErr w:type="gramEnd"/>
      <w:r w:rsidRPr="008172D2">
        <w:tab/>
        <w:t>246</w:t>
      </w:r>
      <w:r w:rsidRPr="008172D2">
        <w:tab/>
        <w:t>0</w:t>
      </w:r>
      <w:r w:rsidRPr="008172D2">
        <w:tab/>
        <w:t>1090.191</w:t>
      </w:r>
      <w:r w:rsidRPr="008172D2">
        <w:tab/>
        <w:t>529.906</w:t>
      </w:r>
      <w:r w:rsidRPr="008172D2">
        <w:tab/>
        <w:t>33.786</w:t>
      </w:r>
      <w:r w:rsidRPr="008172D2">
        <w:tab/>
      </w:r>
      <w:r>
        <w:tab/>
      </w:r>
      <w:r w:rsidRPr="008172D2">
        <w:t>66.547</w:t>
      </w:r>
      <w:r w:rsidRPr="008172D2">
        <w:tab/>
      </w:r>
    </w:p>
    <w:p w:rsidR="008172D2" w:rsidRPr="008172D2" w:rsidRDefault="008172D2" w:rsidP="008172D2">
      <w:r w:rsidRPr="008172D2">
        <w:t xml:space="preserve">M </w:t>
      </w:r>
      <w:proofErr w:type="spellStart"/>
      <w:r w:rsidRPr="008172D2">
        <w:t>cort</w:t>
      </w:r>
      <w:proofErr w:type="spellEnd"/>
      <w:r w:rsidRPr="008172D2">
        <w:tab/>
        <w:t>246</w:t>
      </w:r>
      <w:r w:rsidRPr="008172D2">
        <w:tab/>
        <w:t>7</w:t>
      </w:r>
      <w:r w:rsidRPr="008172D2">
        <w:tab/>
        <w:t>588.705</w:t>
      </w:r>
      <w:r w:rsidRPr="008172D2">
        <w:tab/>
        <w:t>433.476</w:t>
      </w:r>
      <w:r w:rsidRPr="008172D2">
        <w:tab/>
        <w:t>28.039</w:t>
      </w:r>
      <w:r>
        <w:tab/>
      </w:r>
      <w:r w:rsidRPr="008172D2">
        <w:tab/>
        <w:t>55.237</w:t>
      </w:r>
      <w:r w:rsidRPr="008172D2">
        <w:tab/>
      </w:r>
    </w:p>
    <w:p w:rsidR="008172D2" w:rsidRDefault="008172D2" w:rsidP="008172D2">
      <w:proofErr w:type="gramStart"/>
      <w:r>
        <w:t>m</w:t>
      </w:r>
      <w:proofErr w:type="gramEnd"/>
      <w:r>
        <w:t xml:space="preserve"> proge</w:t>
      </w:r>
      <w:r w:rsidRPr="008172D2">
        <w:t>246</w:t>
      </w:r>
      <w:r w:rsidRPr="008172D2">
        <w:tab/>
        <w:t>1</w:t>
      </w:r>
      <w:r w:rsidRPr="008172D2">
        <w:tab/>
        <w:t>283.433</w:t>
      </w:r>
      <w:r w:rsidRPr="008172D2">
        <w:tab/>
        <w:t>82.491</w:t>
      </w:r>
      <w:r w:rsidRPr="008172D2">
        <w:tab/>
      </w:r>
      <w:r>
        <w:tab/>
      </w:r>
      <w:r w:rsidRPr="008172D2">
        <w:t>5.270</w:t>
      </w:r>
      <w:r w:rsidRPr="008172D2">
        <w:tab/>
      </w:r>
      <w:r>
        <w:tab/>
      </w:r>
      <w:r w:rsidRPr="008172D2">
        <w:t>10.381</w:t>
      </w:r>
    </w:p>
    <w:p w:rsidR="008172D2" w:rsidRDefault="008172D2" w:rsidP="008172D2"/>
    <w:p w:rsidR="008172D2" w:rsidRPr="008172D2" w:rsidRDefault="008172D2" w:rsidP="008172D2">
      <w:proofErr w:type="gramStart"/>
      <w:r w:rsidRPr="008172D2">
        <w:t>p</w:t>
      </w:r>
      <w:proofErr w:type="gramEnd"/>
      <w:r w:rsidRPr="008172D2">
        <w:t xml:space="preserve"> </w:t>
      </w:r>
      <w:proofErr w:type="spellStart"/>
      <w:r w:rsidRPr="008172D2">
        <w:t>est</w:t>
      </w:r>
      <w:proofErr w:type="spellEnd"/>
      <w:r w:rsidRPr="008172D2">
        <w:tab/>
        <w:t>84</w:t>
      </w:r>
      <w:r w:rsidRPr="008172D2">
        <w:tab/>
        <w:t>1</w:t>
      </w:r>
      <w:r w:rsidRPr="008172D2">
        <w:tab/>
        <w:t>655.119</w:t>
      </w:r>
      <w:r w:rsidRPr="008172D2">
        <w:tab/>
        <w:t>504.544</w:t>
      </w:r>
      <w:r w:rsidRPr="008172D2">
        <w:tab/>
        <w:t>55.381</w:t>
      </w:r>
      <w:r w:rsidRPr="008172D2">
        <w:tab/>
      </w:r>
      <w:r>
        <w:tab/>
      </w:r>
      <w:r w:rsidRPr="008172D2">
        <w:t>110.170</w:t>
      </w:r>
      <w:r w:rsidRPr="008172D2">
        <w:tab/>
      </w:r>
    </w:p>
    <w:p w:rsidR="008172D2" w:rsidRPr="008172D2" w:rsidRDefault="008172D2" w:rsidP="008172D2">
      <w:proofErr w:type="gramStart"/>
      <w:r w:rsidRPr="008172D2">
        <w:t>p</w:t>
      </w:r>
      <w:proofErr w:type="gramEnd"/>
      <w:r w:rsidRPr="008172D2">
        <w:t xml:space="preserve"> </w:t>
      </w:r>
      <w:proofErr w:type="spellStart"/>
      <w:r w:rsidRPr="008172D2">
        <w:t>cort</w:t>
      </w:r>
      <w:proofErr w:type="spellEnd"/>
      <w:r w:rsidRPr="008172D2">
        <w:tab/>
        <w:t>84</w:t>
      </w:r>
      <w:r w:rsidRPr="008172D2">
        <w:tab/>
        <w:t>1</w:t>
      </w:r>
      <w:r w:rsidRPr="008172D2">
        <w:tab/>
        <w:t>958.488</w:t>
      </w:r>
      <w:r w:rsidRPr="008172D2">
        <w:tab/>
        <w:t>399.417</w:t>
      </w:r>
      <w:r w:rsidRPr="008172D2">
        <w:tab/>
        <w:t>43.842</w:t>
      </w:r>
      <w:r w:rsidRPr="008172D2">
        <w:tab/>
      </w:r>
      <w:r>
        <w:tab/>
      </w:r>
      <w:r w:rsidRPr="008172D2">
        <w:t>87.215</w:t>
      </w:r>
      <w:r w:rsidRPr="008172D2">
        <w:tab/>
      </w:r>
    </w:p>
    <w:p w:rsidR="008172D2" w:rsidRPr="008172D2" w:rsidRDefault="008172D2" w:rsidP="008172D2">
      <w:proofErr w:type="gramStart"/>
      <w:r w:rsidRPr="008172D2">
        <w:t>p</w:t>
      </w:r>
      <w:proofErr w:type="gramEnd"/>
      <w:r w:rsidRPr="008172D2">
        <w:t xml:space="preserve"> </w:t>
      </w:r>
      <w:proofErr w:type="spellStart"/>
      <w:r w:rsidRPr="008172D2">
        <w:t>proge</w:t>
      </w:r>
      <w:proofErr w:type="spellEnd"/>
      <w:r w:rsidRPr="008172D2">
        <w:tab/>
        <w:t>84</w:t>
      </w:r>
      <w:r w:rsidRPr="008172D2">
        <w:tab/>
        <w:t>14</w:t>
      </w:r>
      <w:r w:rsidRPr="008172D2">
        <w:tab/>
        <w:t>409.504</w:t>
      </w:r>
      <w:r w:rsidRPr="008172D2">
        <w:tab/>
        <w:t>84.863</w:t>
      </w:r>
      <w:r w:rsidRPr="008172D2">
        <w:tab/>
      </w:r>
      <w:r>
        <w:tab/>
      </w:r>
      <w:r w:rsidRPr="008172D2">
        <w:t>10.143</w:t>
      </w:r>
      <w:r>
        <w:tab/>
      </w:r>
      <w:r>
        <w:tab/>
      </w:r>
      <w:r w:rsidRPr="008172D2">
        <w:t>20.235</w:t>
      </w:r>
      <w:r w:rsidRPr="008172D2">
        <w:tab/>
      </w:r>
    </w:p>
    <w:p w:rsidR="008172D2" w:rsidRPr="008172D2" w:rsidRDefault="008172D2" w:rsidP="008172D2"/>
    <w:p w:rsidR="008172D2" w:rsidRPr="008172D2" w:rsidRDefault="008172D2" w:rsidP="008172D2">
      <w:pPr>
        <w:rPr>
          <w:b/>
          <w:bCs/>
        </w:rPr>
      </w:pPr>
      <w:r w:rsidRPr="008172D2">
        <w:rPr>
          <w:b/>
          <w:bCs/>
        </w:rPr>
        <w:t>Column</w:t>
      </w:r>
      <w:r w:rsidRPr="008172D2">
        <w:rPr>
          <w:b/>
          <w:bCs/>
        </w:rPr>
        <w:tab/>
        <w:t>Range</w:t>
      </w:r>
      <w:r w:rsidRPr="008172D2">
        <w:rPr>
          <w:b/>
          <w:bCs/>
        </w:rPr>
        <w:tab/>
      </w:r>
      <w:r>
        <w:rPr>
          <w:b/>
          <w:bCs/>
        </w:rPr>
        <w:tab/>
        <w:t xml:space="preserve"> </w:t>
      </w:r>
      <w:r w:rsidRPr="008172D2">
        <w:rPr>
          <w:b/>
          <w:bCs/>
        </w:rPr>
        <w:t>Max</w:t>
      </w:r>
      <w:r w:rsidRPr="008172D2">
        <w:rPr>
          <w:b/>
          <w:bCs/>
        </w:rPr>
        <w:tab/>
      </w:r>
      <w:r>
        <w:rPr>
          <w:b/>
          <w:bCs/>
        </w:rPr>
        <w:tab/>
      </w:r>
      <w:r w:rsidRPr="008172D2">
        <w:rPr>
          <w:b/>
          <w:bCs/>
        </w:rPr>
        <w:t>Min</w:t>
      </w:r>
      <w:r w:rsidRPr="008172D2">
        <w:rPr>
          <w:b/>
          <w:bCs/>
        </w:rPr>
        <w:tab/>
      </w:r>
      <w:r>
        <w:rPr>
          <w:b/>
          <w:bCs/>
        </w:rPr>
        <w:tab/>
      </w:r>
      <w:r w:rsidRPr="008172D2">
        <w:rPr>
          <w:b/>
          <w:bCs/>
        </w:rPr>
        <w:t xml:space="preserve"> Median </w:t>
      </w:r>
      <w:r w:rsidRPr="008172D2">
        <w:rPr>
          <w:b/>
          <w:bCs/>
        </w:rPr>
        <w:tab/>
        <w:t>25%</w:t>
      </w:r>
      <w:r w:rsidRPr="008172D2">
        <w:rPr>
          <w:b/>
          <w:bCs/>
        </w:rPr>
        <w:tab/>
      </w:r>
      <w:r>
        <w:rPr>
          <w:b/>
          <w:bCs/>
        </w:rPr>
        <w:t xml:space="preserve">  </w:t>
      </w:r>
      <w:r>
        <w:rPr>
          <w:b/>
          <w:bCs/>
        </w:rPr>
        <w:tab/>
        <w:t xml:space="preserve"> </w:t>
      </w:r>
      <w:r w:rsidRPr="008172D2">
        <w:rPr>
          <w:b/>
          <w:bCs/>
        </w:rPr>
        <w:t>75%</w:t>
      </w:r>
      <w:r w:rsidRPr="008172D2">
        <w:rPr>
          <w:b/>
          <w:bCs/>
        </w:rPr>
        <w:tab/>
      </w:r>
    </w:p>
    <w:p w:rsidR="008172D2" w:rsidRPr="008172D2" w:rsidRDefault="008172D2" w:rsidP="008172D2">
      <w:proofErr w:type="gramStart"/>
      <w:r w:rsidRPr="008172D2">
        <w:t>s-</w:t>
      </w:r>
      <w:proofErr w:type="spellStart"/>
      <w:r>
        <w:t>est</w:t>
      </w:r>
      <w:proofErr w:type="spellEnd"/>
      <w:proofErr w:type="gramEnd"/>
      <w:r w:rsidRPr="008172D2">
        <w:tab/>
        <w:t>4225.004</w:t>
      </w:r>
      <w:r w:rsidRPr="008172D2">
        <w:tab/>
        <w:t>4333.900</w:t>
      </w:r>
      <w:r w:rsidRPr="008172D2">
        <w:tab/>
        <w:t>108.896</w:t>
      </w:r>
      <w:r w:rsidRPr="008172D2">
        <w:tab/>
        <w:t>950.122</w:t>
      </w:r>
      <w:r w:rsidRPr="008172D2">
        <w:tab/>
        <w:t>679.184</w:t>
      </w:r>
      <w:r w:rsidRPr="008172D2">
        <w:tab/>
        <w:t>1339.109</w:t>
      </w:r>
      <w:r w:rsidRPr="008172D2">
        <w:tab/>
      </w:r>
    </w:p>
    <w:p w:rsidR="008172D2" w:rsidRPr="008172D2" w:rsidRDefault="008172D2" w:rsidP="008172D2">
      <w:proofErr w:type="gramStart"/>
      <w:r w:rsidRPr="008172D2">
        <w:t>s</w:t>
      </w:r>
      <w:proofErr w:type="gramEnd"/>
      <w:r w:rsidRPr="008172D2">
        <w:t xml:space="preserve"> </w:t>
      </w:r>
      <w:proofErr w:type="spellStart"/>
      <w:r w:rsidRPr="008172D2">
        <w:t>cort</w:t>
      </w:r>
      <w:proofErr w:type="spellEnd"/>
      <w:r w:rsidRPr="008172D2">
        <w:tab/>
        <w:t>10788.2</w:t>
      </w:r>
      <w:bookmarkStart w:id="0" w:name="_GoBack"/>
      <w:bookmarkEnd w:id="0"/>
      <w:r w:rsidRPr="008172D2">
        <w:t>14</w:t>
      </w:r>
      <w:r w:rsidRPr="008172D2">
        <w:tab/>
        <w:t>10838.386</w:t>
      </w:r>
      <w:r w:rsidRPr="008172D2">
        <w:tab/>
        <w:t>50.171</w:t>
      </w:r>
      <w:r w:rsidRPr="008172D2">
        <w:tab/>
      </w:r>
      <w:r>
        <w:tab/>
      </w:r>
      <w:r w:rsidRPr="008172D2">
        <w:t>381.780</w:t>
      </w:r>
      <w:r w:rsidRPr="008172D2">
        <w:tab/>
        <w:t>281.628</w:t>
      </w:r>
      <w:r w:rsidRPr="008172D2">
        <w:tab/>
        <w:t>517.016</w:t>
      </w:r>
      <w:r w:rsidRPr="008172D2">
        <w:tab/>
      </w:r>
    </w:p>
    <w:p w:rsidR="008172D2" w:rsidRPr="008172D2" w:rsidRDefault="008172D2" w:rsidP="008172D2">
      <w:proofErr w:type="gramStart"/>
      <w:r w:rsidRPr="008172D2">
        <w:t>s-</w:t>
      </w:r>
      <w:proofErr w:type="spellStart"/>
      <w:r w:rsidRPr="008172D2">
        <w:t>proge</w:t>
      </w:r>
      <w:proofErr w:type="spellEnd"/>
      <w:proofErr w:type="gramEnd"/>
      <w:r w:rsidRPr="008172D2">
        <w:tab/>
        <w:t>613.584</w:t>
      </w:r>
      <w:r w:rsidRPr="008172D2">
        <w:tab/>
        <w:t>652.726</w:t>
      </w:r>
      <w:r w:rsidRPr="008172D2">
        <w:tab/>
        <w:t>39.142</w:t>
      </w:r>
      <w:r w:rsidRPr="008172D2">
        <w:tab/>
      </w:r>
      <w:r>
        <w:tab/>
      </w:r>
      <w:r w:rsidRPr="008172D2">
        <w:t>237.968</w:t>
      </w:r>
      <w:r w:rsidRPr="008172D2">
        <w:tab/>
        <w:t>173.227</w:t>
      </w:r>
      <w:r w:rsidRPr="008172D2">
        <w:tab/>
        <w:t>301.535</w:t>
      </w:r>
      <w:r w:rsidRPr="008172D2">
        <w:tab/>
      </w:r>
    </w:p>
    <w:p w:rsidR="008172D2" w:rsidRPr="008172D2" w:rsidRDefault="008172D2" w:rsidP="008172D2">
      <w:r w:rsidRPr="008172D2">
        <w:t xml:space="preserve">M </w:t>
      </w:r>
      <w:proofErr w:type="spellStart"/>
      <w:proofErr w:type="gramStart"/>
      <w:r w:rsidRPr="008172D2">
        <w:t>est</w:t>
      </w:r>
      <w:proofErr w:type="spellEnd"/>
      <w:proofErr w:type="gramEnd"/>
      <w:r w:rsidRPr="008172D2">
        <w:tab/>
        <w:t>3923.083</w:t>
      </w:r>
      <w:r w:rsidRPr="008172D2">
        <w:tab/>
        <w:t>3923.083</w:t>
      </w:r>
      <w:r w:rsidRPr="008172D2">
        <w:tab/>
        <w:t>0.000</w:t>
      </w:r>
      <w:r w:rsidRPr="008172D2">
        <w:tab/>
      </w:r>
      <w:r>
        <w:tab/>
      </w:r>
      <w:r w:rsidRPr="008172D2">
        <w:t>967.965</w:t>
      </w:r>
      <w:r w:rsidRPr="008172D2">
        <w:tab/>
        <w:t>734.079</w:t>
      </w:r>
      <w:r w:rsidRPr="008172D2">
        <w:tab/>
        <w:t>1319.525</w:t>
      </w:r>
      <w:r w:rsidRPr="008172D2">
        <w:tab/>
      </w:r>
    </w:p>
    <w:p w:rsidR="008172D2" w:rsidRPr="008172D2" w:rsidRDefault="008172D2" w:rsidP="008172D2">
      <w:r w:rsidRPr="008172D2">
        <w:t xml:space="preserve">M </w:t>
      </w:r>
      <w:proofErr w:type="spellStart"/>
      <w:r w:rsidRPr="008172D2">
        <w:t>cort</w:t>
      </w:r>
      <w:proofErr w:type="spellEnd"/>
      <w:r w:rsidRPr="008172D2">
        <w:tab/>
        <w:t>4871.255</w:t>
      </w:r>
      <w:r w:rsidRPr="008172D2">
        <w:tab/>
        <w:t>4951.726</w:t>
      </w:r>
      <w:r w:rsidRPr="008172D2">
        <w:tab/>
        <w:t>80.471</w:t>
      </w:r>
      <w:r w:rsidRPr="008172D2">
        <w:tab/>
      </w:r>
      <w:r>
        <w:tab/>
      </w:r>
      <w:r w:rsidRPr="008172D2">
        <w:t>525.339</w:t>
      </w:r>
      <w:r w:rsidRPr="008172D2">
        <w:tab/>
        <w:t>401.671</w:t>
      </w:r>
      <w:r w:rsidRPr="008172D2">
        <w:tab/>
        <w:t>649.407</w:t>
      </w:r>
      <w:r w:rsidRPr="008172D2">
        <w:tab/>
      </w:r>
    </w:p>
    <w:p w:rsidR="008172D2" w:rsidRPr="008172D2" w:rsidRDefault="008172D2" w:rsidP="008172D2">
      <w:proofErr w:type="gramStart"/>
      <w:r w:rsidRPr="008172D2">
        <w:t>m</w:t>
      </w:r>
      <w:proofErr w:type="gramEnd"/>
      <w:r w:rsidRPr="008172D2">
        <w:t xml:space="preserve"> proge515.115</w:t>
      </w:r>
      <w:r w:rsidRPr="008172D2">
        <w:tab/>
        <w:t>582.798</w:t>
      </w:r>
      <w:r w:rsidRPr="008172D2">
        <w:tab/>
        <w:t>67.683</w:t>
      </w:r>
      <w:r w:rsidRPr="008172D2">
        <w:tab/>
      </w:r>
      <w:r>
        <w:tab/>
      </w:r>
      <w:r w:rsidRPr="008172D2">
        <w:t>282.024</w:t>
      </w:r>
      <w:r w:rsidRPr="008172D2">
        <w:tab/>
        <w:t>226.401</w:t>
      </w:r>
      <w:r w:rsidRPr="008172D2">
        <w:tab/>
        <w:t>337.963</w:t>
      </w:r>
      <w:r w:rsidRPr="008172D2">
        <w:tab/>
      </w:r>
    </w:p>
    <w:p w:rsidR="008172D2" w:rsidRPr="008172D2" w:rsidRDefault="008172D2" w:rsidP="008172D2">
      <w:proofErr w:type="gramStart"/>
      <w:r w:rsidRPr="008172D2">
        <w:t>p</w:t>
      </w:r>
      <w:proofErr w:type="gramEnd"/>
      <w:r w:rsidRPr="008172D2">
        <w:t xml:space="preserve"> </w:t>
      </w:r>
      <w:proofErr w:type="spellStart"/>
      <w:r w:rsidRPr="008172D2">
        <w:t>est</w:t>
      </w:r>
      <w:proofErr w:type="spellEnd"/>
      <w:r w:rsidRPr="008172D2">
        <w:tab/>
        <w:t>3224.005</w:t>
      </w:r>
      <w:r w:rsidRPr="008172D2">
        <w:tab/>
        <w:t>3377.770</w:t>
      </w:r>
      <w:r w:rsidRPr="008172D2">
        <w:tab/>
        <w:t>153.765</w:t>
      </w:r>
      <w:r w:rsidRPr="008172D2">
        <w:tab/>
        <w:t>505.894</w:t>
      </w:r>
      <w:r w:rsidRPr="008172D2">
        <w:tab/>
        <w:t>376.641</w:t>
      </w:r>
      <w:r w:rsidRPr="008172D2">
        <w:tab/>
        <w:t>813.792</w:t>
      </w:r>
      <w:r w:rsidRPr="008172D2">
        <w:tab/>
      </w:r>
    </w:p>
    <w:p w:rsidR="008172D2" w:rsidRPr="008172D2" w:rsidRDefault="008172D2" w:rsidP="008172D2">
      <w:proofErr w:type="gramStart"/>
      <w:r w:rsidRPr="008172D2">
        <w:t>p</w:t>
      </w:r>
      <w:proofErr w:type="gramEnd"/>
      <w:r w:rsidRPr="008172D2">
        <w:t xml:space="preserve"> </w:t>
      </w:r>
      <w:proofErr w:type="spellStart"/>
      <w:r w:rsidRPr="008172D2">
        <w:t>cort</w:t>
      </w:r>
      <w:proofErr w:type="spellEnd"/>
      <w:r w:rsidRPr="008172D2">
        <w:tab/>
        <w:t>2131.712</w:t>
      </w:r>
      <w:r w:rsidRPr="008172D2">
        <w:tab/>
        <w:t>2565.131</w:t>
      </w:r>
      <w:r w:rsidRPr="008172D2">
        <w:tab/>
        <w:t>433.419</w:t>
      </w:r>
      <w:r w:rsidRPr="008172D2">
        <w:tab/>
        <w:t>884.891</w:t>
      </w:r>
      <w:r w:rsidRPr="008172D2">
        <w:tab/>
        <w:t>690.940</w:t>
      </w:r>
      <w:r w:rsidRPr="008172D2">
        <w:tab/>
        <w:t>1054.690</w:t>
      </w:r>
      <w:r w:rsidRPr="008172D2">
        <w:tab/>
      </w:r>
    </w:p>
    <w:p w:rsidR="008172D2" w:rsidRPr="008172D2" w:rsidRDefault="008172D2" w:rsidP="008172D2">
      <w:proofErr w:type="gramStart"/>
      <w:r w:rsidRPr="008172D2">
        <w:t>p</w:t>
      </w:r>
      <w:proofErr w:type="gramEnd"/>
      <w:r w:rsidRPr="008172D2">
        <w:t xml:space="preserve"> </w:t>
      </w:r>
      <w:proofErr w:type="spellStart"/>
      <w:r w:rsidRPr="008172D2">
        <w:t>proge</w:t>
      </w:r>
      <w:proofErr w:type="spellEnd"/>
      <w:r w:rsidRPr="008172D2">
        <w:tab/>
        <w:t>470.826</w:t>
      </w:r>
      <w:r w:rsidRPr="008172D2">
        <w:tab/>
        <w:t>733.984</w:t>
      </w:r>
      <w:r w:rsidRPr="008172D2">
        <w:tab/>
        <w:t>263.158</w:t>
      </w:r>
      <w:r w:rsidRPr="008172D2">
        <w:tab/>
        <w:t>401.190</w:t>
      </w:r>
      <w:r w:rsidRPr="008172D2">
        <w:tab/>
        <w:t>344.527</w:t>
      </w:r>
      <w:r w:rsidRPr="008172D2">
        <w:tab/>
        <w:t>450.867</w:t>
      </w:r>
    </w:p>
    <w:sectPr w:rsidR="008172D2" w:rsidRPr="008172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219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MjI3NDI1MTU1tTRX0lEKTi0uzszPAykwrAUA0Cc1biwAAAA="/>
  </w:docVars>
  <w:rsids>
    <w:rsidRoot w:val="008172D2"/>
    <w:rsid w:val="002B0E3B"/>
    <w:rsid w:val="00730C5F"/>
    <w:rsid w:val="00817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art Wells</dc:creator>
  <cp:lastModifiedBy>Stuart Wells</cp:lastModifiedBy>
  <cp:revision>1</cp:revision>
  <dcterms:created xsi:type="dcterms:W3CDTF">2017-09-14T00:31:00Z</dcterms:created>
  <dcterms:modified xsi:type="dcterms:W3CDTF">2017-09-14T00:49:00Z</dcterms:modified>
</cp:coreProperties>
</file>